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362FBFA4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A81B2D">
              <w:rPr>
                <w:color w:val="000000" w:themeColor="text1"/>
                <w:sz w:val="32"/>
                <w:szCs w:val="32"/>
              </w:rPr>
              <w:t xml:space="preserve"> Học Bù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B43A654" w14:textId="77777777" w:rsidR="0006483A" w:rsidRPr="006A301A" w:rsidRDefault="0006483A" w:rsidP="0006483A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1D50D6C9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 xml:space="preserve">Về phần trình bày: </w:t>
      </w:r>
    </w:p>
    <w:p w14:paraId="414C90A5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inh viên trình bày đúng theo định dạng báo cáo mà CBHD đưa ra.</w:t>
      </w:r>
    </w:p>
    <w:p w14:paraId="3155E98D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Cần chú thích bảng, hình (nếu có).</w:t>
      </w:r>
    </w:p>
    <w:p w14:paraId="47ED975F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chức năng Insert Caption và Cross-reference cho chú thích Bảng, Hình</w:t>
      </w:r>
    </w:p>
    <w:p w14:paraId="00D4E67E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tính năng Screenshot để chụp kết quả mô phỏng.</w:t>
      </w:r>
    </w:p>
    <w:p w14:paraId="029B0E2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Quy trình thực hành:</w:t>
      </w:r>
    </w:p>
    <w:p w14:paraId="11798465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chuẩn bị bài ở nhà, và có mặt đúng giờ tại phòng LAB.</w:t>
      </w:r>
    </w:p>
    <w:p w14:paraId="7DD8E074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thực hành theo hướng dẫn, và nộp bài đúng hạn.</w:t>
      </w:r>
    </w:p>
    <w:p w14:paraId="0427B7D2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Hoàn thành bài tập về nhà (nếu có)</w:t>
      </w:r>
    </w:p>
    <w:p w14:paraId="02C39DED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 xml:space="preserve">Tất cả các bài báo cáo có hành vi sao chép của nhau sẽ bị </w:t>
      </w:r>
      <w:r w:rsidRPr="006A301A">
        <w:rPr>
          <w:b/>
          <w:bCs/>
          <w:color w:val="000000" w:themeColor="text1"/>
        </w:rPr>
        <w:t>điểm 0</w:t>
      </w:r>
    </w:p>
    <w:p w14:paraId="258E4E23" w14:textId="77777777" w:rsidR="0006483A" w:rsidRDefault="0006483A" w:rsidP="0006483A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06483A" w14:paraId="177B6DEF" w14:textId="77777777" w:rsidTr="00FF71D7">
        <w:tc>
          <w:tcPr>
            <w:tcW w:w="3325" w:type="dxa"/>
          </w:tcPr>
          <w:p w14:paraId="5F5861A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ên cần (20%)</w:t>
            </w:r>
          </w:p>
        </w:tc>
        <w:tc>
          <w:tcPr>
            <w:tcW w:w="2908" w:type="dxa"/>
          </w:tcPr>
          <w:p w14:paraId="5CA7BC8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9F7837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6AC3192" w14:textId="77777777" w:rsidTr="00FF71D7">
        <w:tc>
          <w:tcPr>
            <w:tcW w:w="3325" w:type="dxa"/>
          </w:tcPr>
          <w:p w14:paraId="75352D6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141BE8D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0DC055E7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966D519" w14:textId="77777777" w:rsidTr="00FF71D7">
        <w:tc>
          <w:tcPr>
            <w:tcW w:w="3325" w:type="dxa"/>
          </w:tcPr>
          <w:p w14:paraId="36F67FC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2991226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FE0AD5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CDD0232" w14:textId="77777777" w:rsidTr="00FF71D7">
        <w:tc>
          <w:tcPr>
            <w:tcW w:w="3325" w:type="dxa"/>
          </w:tcPr>
          <w:p w14:paraId="6909E8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3C2AC26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4F710C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EFACE2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  <w:p w14:paraId="36C41EC3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F542E9E" w14:textId="77777777" w:rsidTr="00FF71D7">
        <w:tc>
          <w:tcPr>
            <w:tcW w:w="3325" w:type="dxa"/>
          </w:tcPr>
          <w:p w14:paraId="65AA0C75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47ACCB9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B0BD0C0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7B8D2735" w14:textId="77777777" w:rsidR="0006483A" w:rsidRDefault="0006483A" w:rsidP="0006483A">
      <w:pPr>
        <w:rPr>
          <w:b/>
          <w:bCs/>
          <w:color w:val="000000" w:themeColor="text1"/>
        </w:rPr>
      </w:pPr>
    </w:p>
    <w:p w14:paraId="445D56A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638785B2" w14:textId="58550F7A" w:rsidR="00D576F7" w:rsidRPr="00507BFB" w:rsidRDefault="0006483A" w:rsidP="00507BFB">
      <w:pPr>
        <w:pStyle w:val="ListParagraph"/>
        <w:numPr>
          <w:ilvl w:val="0"/>
          <w:numId w:val="18"/>
        </w:numPr>
        <w:rPr>
          <w:color w:val="000000" w:themeColor="text1"/>
        </w:rPr>
      </w:pPr>
      <w:bookmarkStart w:id="0" w:name="_Hlk186234808"/>
      <w:r>
        <w:rPr>
          <w:color w:val="000000" w:themeColor="text1"/>
        </w:rPr>
        <w:t>Thiết kế mạch đếm lên từ 0 đến 11 (D/JK/FF)</w:t>
      </w:r>
      <w:bookmarkEnd w:id="0"/>
      <w:r w:rsidR="00D576F7" w:rsidRPr="00507BFB">
        <w:rPr>
          <w:b/>
          <w:bCs/>
          <w:color w:val="000000" w:themeColor="text1"/>
          <w:sz w:val="32"/>
          <w:szCs w:val="32"/>
        </w:rPr>
        <w:br w:type="page"/>
      </w:r>
    </w:p>
    <w:p w14:paraId="239D195D" w14:textId="77777777" w:rsidR="001C271F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  <w:r w:rsidR="00D10FEA">
        <w:rPr>
          <w:b/>
          <w:bCs/>
          <w:color w:val="000000" w:themeColor="text1"/>
          <w:sz w:val="32"/>
          <w:szCs w:val="32"/>
        </w:rPr>
        <w:t xml:space="preserve">: </w:t>
      </w:r>
    </w:p>
    <w:p w14:paraId="4FC916E7" w14:textId="01372C76" w:rsidR="004B14DB" w:rsidRPr="004B14DB" w:rsidRDefault="000076E2" w:rsidP="004B14DB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 w:rsidRPr="004B14DB">
        <w:rPr>
          <w:color w:val="000000" w:themeColor="text1"/>
        </w:rPr>
        <w:t>Thiết kế mạch đếm lên từ 0 đến 11 (D/JK/FF)</w:t>
      </w:r>
    </w:p>
    <w:p w14:paraId="7B88A71F" w14:textId="03F9821F" w:rsidR="004B14DB" w:rsidRPr="004B14DB" w:rsidRDefault="004B14DB" w:rsidP="004B14DB">
      <w:pPr>
        <w:pStyle w:val="ListParagraph"/>
        <w:numPr>
          <w:ilvl w:val="0"/>
          <w:numId w:val="19"/>
        </w:numPr>
        <w:rPr>
          <w:rFonts w:cs="Times New Roman"/>
          <w:szCs w:val="26"/>
        </w:rPr>
      </w:pPr>
      <w:r>
        <w:rPr>
          <w:color w:val="000000" w:themeColor="text1"/>
        </w:rPr>
        <w:t xml:space="preserve">Số flip-flop cần dùng nhỏ nhất là 4 vì </w:t>
      </w:r>
      <m:oMath>
        <m:r>
          <w:rPr>
            <w:rFonts w:ascii="Cambria Math" w:hAnsi="Cambria Math"/>
            <w:color w:val="000000" w:themeColor="text1"/>
          </w:rPr>
          <m:t>11&lt;16=2^4</m:t>
        </m:r>
      </m:oMath>
    </w:p>
    <w:p w14:paraId="71CE5C1B" w14:textId="035DAB95" w:rsidR="004B14DB" w:rsidRPr="004B14DB" w:rsidRDefault="004B14DB" w:rsidP="004B14DB">
      <w:pPr>
        <w:pStyle w:val="ListParagraph"/>
        <w:numPr>
          <w:ilvl w:val="0"/>
          <w:numId w:val="19"/>
        </w:numPr>
        <w:rPr>
          <w:rFonts w:cs="Times New Roman"/>
          <w:szCs w:val="26"/>
        </w:rPr>
      </w:pPr>
      <w:r>
        <w:rPr>
          <w:color w:val="000000" w:themeColor="text1"/>
        </w:rPr>
        <w:t>Lưu đồ chuyển trạng thái của bộ đếm:</w:t>
      </w:r>
    </w:p>
    <w:p w14:paraId="0B94EFC4" w14:textId="5EA76B9B" w:rsidR="004B14DB" w:rsidRDefault="00682EC3" w:rsidP="00CE0F08">
      <w:pPr>
        <w:ind w:left="360" w:firstLine="360"/>
        <w:rPr>
          <w:rFonts w:cs="Times New Roman"/>
          <w:szCs w:val="26"/>
        </w:rPr>
      </w:pPr>
      <w:r w:rsidRPr="00682EC3">
        <w:rPr>
          <w:rFonts w:cs="Times New Roman"/>
          <w:noProof/>
          <w:szCs w:val="26"/>
        </w:rPr>
        <w:drawing>
          <wp:inline distT="0" distB="0" distL="0" distR="0" wp14:anchorId="22C31EFC" wp14:editId="7E9C15C3">
            <wp:extent cx="5943600" cy="4044315"/>
            <wp:effectExtent l="0" t="0" r="0" b="0"/>
            <wp:docPr id="490589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58911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7DBE1" w14:textId="77777777" w:rsidR="007807C2" w:rsidRDefault="007807C2">
      <w:pPr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120810F2" w14:textId="5CF3F0C0" w:rsidR="007E4B8E" w:rsidRDefault="007807C2" w:rsidP="007807C2">
      <w:pPr>
        <w:pStyle w:val="ListParagraph"/>
        <w:numPr>
          <w:ilvl w:val="0"/>
          <w:numId w:val="19"/>
        </w:numPr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>Thiết kế mạch logic:</w:t>
      </w:r>
    </w:p>
    <w:p w14:paraId="348A864B" w14:textId="7807D4E6" w:rsidR="007807C2" w:rsidRDefault="007807C2" w:rsidP="007807C2">
      <w:pPr>
        <w:pStyle w:val="NormalWeb"/>
        <w:ind w:firstLine="720"/>
      </w:pPr>
      <w:r>
        <w:rPr>
          <w:noProof/>
        </w:rPr>
        <w:drawing>
          <wp:inline distT="0" distB="0" distL="0" distR="0" wp14:anchorId="20BE031F" wp14:editId="4EA3ABEF">
            <wp:extent cx="5943600" cy="2493645"/>
            <wp:effectExtent l="0" t="0" r="0" b="1905"/>
            <wp:docPr id="9186515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16D86" w14:textId="77777777" w:rsidR="00852460" w:rsidRDefault="00852460" w:rsidP="00852460">
      <w:pPr>
        <w:ind w:left="720" w:firstLine="36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Chú thích:</w:t>
      </w:r>
    </w:p>
    <w:p w14:paraId="6AAAE63F" w14:textId="349D5CD8" w:rsidR="00852460" w:rsidRDefault="00852460" w:rsidP="00852460">
      <w:pPr>
        <w:pStyle w:val="ListParagraph"/>
        <w:numPr>
          <w:ilvl w:val="0"/>
          <w:numId w:val="20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Đây là bộ đếm lên bất đồng bộ </w:t>
      </w:r>
      <w:r>
        <w:rPr>
          <w:rFonts w:eastAsiaTheme="minorEastAsia"/>
          <w:color w:val="000000" w:themeColor="text1"/>
        </w:rPr>
        <w:t>từ 0 đến 11 sử dụng Flip-flop JK.</w:t>
      </w:r>
    </w:p>
    <w:p w14:paraId="709039C2" w14:textId="2FCAE2B6" w:rsidR="00852460" w:rsidRPr="000312EB" w:rsidRDefault="00852460" w:rsidP="00852460">
      <w:pPr>
        <w:pStyle w:val="ListParagraph"/>
        <w:numPr>
          <w:ilvl w:val="0"/>
          <w:numId w:val="20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ất cả các giá trị nằm ngoài chu trình đếm quay về giá trị 0.</w:t>
      </w:r>
    </w:p>
    <w:p w14:paraId="425DDB80" w14:textId="727BB2C0" w:rsidR="007807C2" w:rsidRPr="00852460" w:rsidRDefault="007807C2" w:rsidP="007807C2">
      <w:pPr>
        <w:pStyle w:val="NormalWeb"/>
        <w:numPr>
          <w:ilvl w:val="0"/>
          <w:numId w:val="19"/>
        </w:numPr>
        <w:rPr>
          <w:sz w:val="26"/>
          <w:szCs w:val="26"/>
        </w:rPr>
      </w:pPr>
      <w:r w:rsidRPr="00852460">
        <w:rPr>
          <w:sz w:val="26"/>
          <w:szCs w:val="26"/>
        </w:rPr>
        <w:t>Mô phỏng:</w:t>
      </w:r>
    </w:p>
    <w:p w14:paraId="2F13A19A" w14:textId="4BF475F1" w:rsidR="007807C2" w:rsidRDefault="007807C2" w:rsidP="007807C2">
      <w:pPr>
        <w:pStyle w:val="NormalWeb"/>
        <w:ind w:left="720"/>
      </w:pPr>
      <w:r>
        <w:rPr>
          <w:noProof/>
        </w:rPr>
        <w:drawing>
          <wp:inline distT="0" distB="0" distL="0" distR="0" wp14:anchorId="7386C34F" wp14:editId="7994F104">
            <wp:extent cx="5943600" cy="871220"/>
            <wp:effectExtent l="0" t="0" r="0" b="5080"/>
            <wp:docPr id="2745714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4127B" w14:textId="239FAFB6" w:rsidR="00852460" w:rsidRPr="00C46634" w:rsidRDefault="00852460" w:rsidP="00852460">
      <w:pPr>
        <w:ind w:left="720" w:firstLine="360"/>
      </w:pPr>
      <w:r>
        <w:t>Theo mô phỏng dạng sóng, các trạng thái bắt đầu từ 0 rồi tăng dần đến 1</w:t>
      </w:r>
      <w:r>
        <w:t>1</w:t>
      </w:r>
      <w:r>
        <w:t xml:space="preserve"> sau đó lặp lại</w:t>
      </w:r>
      <w:r>
        <w:rPr>
          <w:color w:val="000000" w:themeColor="text1"/>
        </w:rPr>
        <w:t xml:space="preserve">. Do đó, có thể thấy mạch trên đã </w:t>
      </w:r>
      <w:r>
        <w:t>đáp ứng được điều kiện của bộ đếm mà đề bài đưa ra.</w:t>
      </w:r>
    </w:p>
    <w:p w14:paraId="51FE0D38" w14:textId="0537E4E0" w:rsidR="00680422" w:rsidRDefault="00680422" w:rsidP="00852460">
      <w:pPr>
        <w:ind w:left="720" w:firstLine="360"/>
      </w:pPr>
    </w:p>
    <w:sectPr w:rsidR="0068042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D693C" w14:textId="77777777" w:rsidR="00086D16" w:rsidRDefault="00086D16" w:rsidP="00A12C02">
      <w:pPr>
        <w:spacing w:after="0" w:line="240" w:lineRule="auto"/>
      </w:pPr>
      <w:r>
        <w:separator/>
      </w:r>
    </w:p>
  </w:endnote>
  <w:endnote w:type="continuationSeparator" w:id="0">
    <w:p w14:paraId="2BA73EE1" w14:textId="77777777" w:rsidR="00086D16" w:rsidRDefault="00086D16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A08550" w14:textId="77777777" w:rsidR="00086D16" w:rsidRDefault="00086D16" w:rsidP="00A12C02">
      <w:pPr>
        <w:spacing w:after="0" w:line="240" w:lineRule="auto"/>
      </w:pPr>
      <w:r>
        <w:separator/>
      </w:r>
    </w:p>
  </w:footnote>
  <w:footnote w:type="continuationSeparator" w:id="0">
    <w:p w14:paraId="1B6F7A68" w14:textId="77777777" w:rsidR="00086D16" w:rsidRDefault="00086D16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0251C"/>
    <w:multiLevelType w:val="hybridMultilevel"/>
    <w:tmpl w:val="C86EC068"/>
    <w:lvl w:ilvl="0" w:tplc="DC089AD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62698"/>
    <w:multiLevelType w:val="hybridMultilevel"/>
    <w:tmpl w:val="87309C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D7749"/>
    <w:multiLevelType w:val="hybridMultilevel"/>
    <w:tmpl w:val="9CF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D04CC"/>
    <w:multiLevelType w:val="hybridMultilevel"/>
    <w:tmpl w:val="6FD49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B7344A"/>
    <w:multiLevelType w:val="hybridMultilevel"/>
    <w:tmpl w:val="B5CA993E"/>
    <w:lvl w:ilvl="0" w:tplc="749AD64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E5DE9"/>
    <w:multiLevelType w:val="hybridMultilevel"/>
    <w:tmpl w:val="18CA6056"/>
    <w:lvl w:ilvl="0" w:tplc="1BD293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4"/>
  </w:num>
  <w:num w:numId="3" w16cid:durableId="579481490">
    <w:abstractNumId w:val="8"/>
  </w:num>
  <w:num w:numId="4" w16cid:durableId="1847480110">
    <w:abstractNumId w:val="3"/>
  </w:num>
  <w:num w:numId="5" w16cid:durableId="1053426800">
    <w:abstractNumId w:val="17"/>
  </w:num>
  <w:num w:numId="6" w16cid:durableId="1435058170">
    <w:abstractNumId w:val="5"/>
  </w:num>
  <w:num w:numId="7" w16cid:durableId="45958884">
    <w:abstractNumId w:val="13"/>
  </w:num>
  <w:num w:numId="8" w16cid:durableId="1174880896">
    <w:abstractNumId w:val="19"/>
  </w:num>
  <w:num w:numId="9" w16cid:durableId="1825975482">
    <w:abstractNumId w:val="12"/>
  </w:num>
  <w:num w:numId="10" w16cid:durableId="1501044776">
    <w:abstractNumId w:val="9"/>
  </w:num>
  <w:num w:numId="11" w16cid:durableId="504396970">
    <w:abstractNumId w:val="6"/>
  </w:num>
  <w:num w:numId="12" w16cid:durableId="644312367">
    <w:abstractNumId w:val="1"/>
  </w:num>
  <w:num w:numId="13" w16cid:durableId="1082995362">
    <w:abstractNumId w:val="15"/>
  </w:num>
  <w:num w:numId="14" w16cid:durableId="447627853">
    <w:abstractNumId w:val="0"/>
  </w:num>
  <w:num w:numId="15" w16cid:durableId="779490348">
    <w:abstractNumId w:val="16"/>
  </w:num>
  <w:num w:numId="16" w16cid:durableId="845092299">
    <w:abstractNumId w:val="10"/>
  </w:num>
  <w:num w:numId="17" w16cid:durableId="86272701">
    <w:abstractNumId w:val="7"/>
  </w:num>
  <w:num w:numId="18" w16cid:durableId="886529423">
    <w:abstractNumId w:val="18"/>
  </w:num>
  <w:num w:numId="19" w16cid:durableId="776950104">
    <w:abstractNumId w:val="4"/>
  </w:num>
  <w:num w:numId="20" w16cid:durableId="555137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076E2"/>
    <w:rsid w:val="0001327E"/>
    <w:rsid w:val="00016BBE"/>
    <w:rsid w:val="000239B7"/>
    <w:rsid w:val="00061321"/>
    <w:rsid w:val="0006483A"/>
    <w:rsid w:val="00081D0F"/>
    <w:rsid w:val="00083B8D"/>
    <w:rsid w:val="00086D16"/>
    <w:rsid w:val="000C1FC7"/>
    <w:rsid w:val="000C774C"/>
    <w:rsid w:val="000D1FFD"/>
    <w:rsid w:val="000F689A"/>
    <w:rsid w:val="001131C8"/>
    <w:rsid w:val="00145469"/>
    <w:rsid w:val="0016231B"/>
    <w:rsid w:val="001B4DE2"/>
    <w:rsid w:val="001C271F"/>
    <w:rsid w:val="001D15DE"/>
    <w:rsid w:val="001D20C0"/>
    <w:rsid w:val="001D259C"/>
    <w:rsid w:val="0025422B"/>
    <w:rsid w:val="00265AF3"/>
    <w:rsid w:val="00271C55"/>
    <w:rsid w:val="002B2A24"/>
    <w:rsid w:val="002D14FD"/>
    <w:rsid w:val="003117DD"/>
    <w:rsid w:val="00316E1E"/>
    <w:rsid w:val="003312D1"/>
    <w:rsid w:val="00333006"/>
    <w:rsid w:val="00376F01"/>
    <w:rsid w:val="003A4B67"/>
    <w:rsid w:val="003E0414"/>
    <w:rsid w:val="00467147"/>
    <w:rsid w:val="00480CD1"/>
    <w:rsid w:val="00482975"/>
    <w:rsid w:val="0049295F"/>
    <w:rsid w:val="00492C98"/>
    <w:rsid w:val="004955BE"/>
    <w:rsid w:val="004B14DB"/>
    <w:rsid w:val="004B4967"/>
    <w:rsid w:val="004C18EC"/>
    <w:rsid w:val="004E3BA4"/>
    <w:rsid w:val="004E470A"/>
    <w:rsid w:val="004F29F4"/>
    <w:rsid w:val="004F4D1C"/>
    <w:rsid w:val="00507BFB"/>
    <w:rsid w:val="00537933"/>
    <w:rsid w:val="0056363A"/>
    <w:rsid w:val="005C4A53"/>
    <w:rsid w:val="005C4C73"/>
    <w:rsid w:val="005D2A35"/>
    <w:rsid w:val="00602677"/>
    <w:rsid w:val="00657D76"/>
    <w:rsid w:val="00680422"/>
    <w:rsid w:val="00682EC3"/>
    <w:rsid w:val="00697F59"/>
    <w:rsid w:val="006A301A"/>
    <w:rsid w:val="006B68CB"/>
    <w:rsid w:val="006E7595"/>
    <w:rsid w:val="006F12C3"/>
    <w:rsid w:val="006F4E76"/>
    <w:rsid w:val="00725E7D"/>
    <w:rsid w:val="00733ABE"/>
    <w:rsid w:val="00752A97"/>
    <w:rsid w:val="007807C2"/>
    <w:rsid w:val="0079367A"/>
    <w:rsid w:val="007C0DBE"/>
    <w:rsid w:val="007E4B8E"/>
    <w:rsid w:val="007F67A5"/>
    <w:rsid w:val="008064D5"/>
    <w:rsid w:val="00821D96"/>
    <w:rsid w:val="0084566B"/>
    <w:rsid w:val="00852460"/>
    <w:rsid w:val="00857298"/>
    <w:rsid w:val="009118E8"/>
    <w:rsid w:val="0096325A"/>
    <w:rsid w:val="00972E08"/>
    <w:rsid w:val="009A72B8"/>
    <w:rsid w:val="009B4350"/>
    <w:rsid w:val="009B484F"/>
    <w:rsid w:val="009D5E69"/>
    <w:rsid w:val="009D6190"/>
    <w:rsid w:val="00A076DD"/>
    <w:rsid w:val="00A10255"/>
    <w:rsid w:val="00A12C02"/>
    <w:rsid w:val="00A16503"/>
    <w:rsid w:val="00A16F0A"/>
    <w:rsid w:val="00A3099B"/>
    <w:rsid w:val="00A318A6"/>
    <w:rsid w:val="00A550C3"/>
    <w:rsid w:val="00A721D2"/>
    <w:rsid w:val="00A81B2D"/>
    <w:rsid w:val="00A92057"/>
    <w:rsid w:val="00AC2A40"/>
    <w:rsid w:val="00B20190"/>
    <w:rsid w:val="00B25B81"/>
    <w:rsid w:val="00B34DEC"/>
    <w:rsid w:val="00B5089E"/>
    <w:rsid w:val="00B51A52"/>
    <w:rsid w:val="00B753AC"/>
    <w:rsid w:val="00BF2F30"/>
    <w:rsid w:val="00C2747E"/>
    <w:rsid w:val="00C42D1B"/>
    <w:rsid w:val="00C702CD"/>
    <w:rsid w:val="00C81453"/>
    <w:rsid w:val="00C95117"/>
    <w:rsid w:val="00CB5A19"/>
    <w:rsid w:val="00CC4EDC"/>
    <w:rsid w:val="00CE0F08"/>
    <w:rsid w:val="00D05C03"/>
    <w:rsid w:val="00D10FEA"/>
    <w:rsid w:val="00D14CBF"/>
    <w:rsid w:val="00D279A3"/>
    <w:rsid w:val="00D4015C"/>
    <w:rsid w:val="00D563C1"/>
    <w:rsid w:val="00D56D3A"/>
    <w:rsid w:val="00D576F7"/>
    <w:rsid w:val="00D7163F"/>
    <w:rsid w:val="00D853F8"/>
    <w:rsid w:val="00DB03BA"/>
    <w:rsid w:val="00DE60C9"/>
    <w:rsid w:val="00DF412C"/>
    <w:rsid w:val="00E0063C"/>
    <w:rsid w:val="00E1185D"/>
    <w:rsid w:val="00E124BC"/>
    <w:rsid w:val="00E14BF3"/>
    <w:rsid w:val="00E15E22"/>
    <w:rsid w:val="00E25C03"/>
    <w:rsid w:val="00E44772"/>
    <w:rsid w:val="00E47EEC"/>
    <w:rsid w:val="00ED426B"/>
    <w:rsid w:val="00F0066F"/>
    <w:rsid w:val="00F2086B"/>
    <w:rsid w:val="00F3343C"/>
    <w:rsid w:val="00F86F68"/>
    <w:rsid w:val="00FD1D66"/>
    <w:rsid w:val="00FD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  <w:style w:type="paragraph" w:styleId="NormalWeb">
    <w:name w:val="Normal (Web)"/>
    <w:basedOn w:val="Normal"/>
    <w:uiPriority w:val="99"/>
    <w:unhideWhenUsed/>
    <w:rsid w:val="007807C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3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11</cp:revision>
  <cp:lastPrinted>2024-12-27T16:29:00Z</cp:lastPrinted>
  <dcterms:created xsi:type="dcterms:W3CDTF">2024-12-23T14:50:00Z</dcterms:created>
  <dcterms:modified xsi:type="dcterms:W3CDTF">2025-01-04T16:07:00Z</dcterms:modified>
</cp:coreProperties>
</file>